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ulti-faceted,</w:t>
      </w:r>
      <w:r>
        <w:t xml:space="preserve"> </w:t>
      </w:r>
      <w:r>
        <w:t xml:space="preserve">open</w:t>
      </w:r>
      <w:r>
        <w:t xml:space="preserve"> </w:t>
      </w:r>
      <w:r>
        <w:t xml:space="preserve">source,</w:t>
      </w:r>
      <w:r>
        <w:t xml:space="preserve"> </w:t>
      </w:r>
      <w:r>
        <w:t xml:space="preserve">measure</w:t>
      </w:r>
      <w:r>
        <w:t xml:space="preserve"> </w:t>
      </w:r>
      <w:r>
        <w:t xml:space="preserve">of</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encies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A multi-faceted, open source, measure of personality</w:t>
      </w:r>
    </w:p>
    <w:p>
      <w:pPr>
        <w:pStyle w:val="berschrift1"/>
      </w:pPr>
      <w:bookmarkStart w:id="22" w:name="introduction"/>
      <w:r>
        <w:t xml:space="preserve">Introduction</w:t>
      </w:r>
      <w:bookmarkEnd w:id="22"/>
    </w:p>
    <w:p>
      <w:pPr>
        <w:pStyle w:val="berschrift2"/>
      </w:pPr>
      <w:bookmarkStart w:id="23" w:name="short-history-and-relevance-of-the-big-5"/>
      <w:r>
        <w:t xml:space="preserve">Short history and relevance of the Big 5</w:t>
      </w:r>
      <w:bookmarkEnd w:id="23"/>
    </w:p>
    <w:p>
      <w:pPr>
        <w:pStyle w:val="FirstParagraph"/>
      </w:pPr>
      <w:r>
        <w:t xml:space="preserve">Over the last decades, the Five Factor Model (FFM) has become a widely accepted model for describing general attributes of personality. The FFM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nature is relevant to acknowledge behavior from the most specific (nuances), to the most broad differences in temperament and character (dimensions), through an undefined number of mid-level personality characteristics called facets. Most of research concerning criterion validity of the FFM inventories has focused on the covariation between the Big Five dimensions and relevant external outcomes. However, specific dispositional characteristics captured in the facet level might be of extreme utility to provide more complex descriptions of individuality and to predict life outcomes to a major extent</w:t>
      </w:r>
      <w:r>
        <w:t xml:space="preserve"> </w:t>
      </w:r>
      <w:r>
        <w:t xml:space="preserve">(Paunonen &amp; Ashton, 2001,</w:t>
      </w:r>
      <w:r>
        <w:t xml:space="preserve">@Lounsbury2002</w:t>
      </w:r>
      <w:r>
        <w:t xml:space="preserve">,</w:t>
      </w:r>
      <w:r>
        <w:t xml:space="preserve">@Ziegler2014</w:t>
      </w:r>
      <w:r>
        <w:t xml:space="preserve">)</w:t>
      </w:r>
      <w:r>
        <w:t xml:space="preserve">. Moreover, the number and nature of the facets measured by personality instruments is far from consensus, and most questionnaires cover only a few of possible facets. One of the reasons for this multiplicity of proposals is the elusiveness of the facet structure when studied in different cultures (and in different developmental periods?)(ref). In this work we present a personality questionnaire which is broad at the facet level, of open-access, and with a validated facet structure between two different cultures.</w:t>
      </w:r>
    </w:p>
    <w:p>
      <w:pPr>
        <w:pStyle w:val="berschrift2"/>
      </w:pPr>
      <w:bookmarkStart w:id="24" w:name="a-short-history-of-the-ffm-big-five"/>
      <w:r>
        <w:t xml:space="preserve">A short history of the FFM / Big Five</w:t>
      </w:r>
      <w:bookmarkEnd w:id="24"/>
    </w:p>
    <w:p>
      <w:pPr>
        <w:pStyle w:val="FirstParagraph"/>
      </w:pPr>
      <w:r>
        <w:t xml:space="preserve">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himself (1884), and later Allport and Odbert (1936) and still later Norman (1967) used English dictionaries for a systematic descrip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FFM, and his third factor, psychoticism, can be operationalized as two dimensions of the FFM: Agreeableness (or …) and Conscientiousness (or ….).</w:t>
      </w:r>
    </w:p>
    <w:p>
      <w:pPr>
        <w:pStyle w:val="Textkrper"/>
      </w:pPr>
      <w:r>
        <w:t xml:space="preserve">A large number of studies have focused on the problem of personality structure resulting in a five factor solution (Fiske, 1949; Norman, 1963; Tupes &amp; Christal, 1961; Borgatta, 1964). Possibly the two most widely cited works relating to the foundations of the FFM are those of Goldberg (…) and McRae Costa (…). Goldberg can be seen as one of the first who extended research concerning the FFM, while McRae &amp; Costa‘s importance rests on popularizing the terminology (OCEAN) and the development of one of the most used tools to assess personality based on the FFM: the NEO-Pi. The FFM dimensions are labeled as follows: I) Extraversion vs. Introversion. II) Agreeableness or Friendliness. III) Conscientiousness or Achievement or Will. IV) Emotional Stability vs. Neuroticism. V) Openness or Intellect or Culture.</w:t>
      </w:r>
    </w:p>
    <w:p>
      <w:pPr>
        <w:pStyle w:val="Textkrper"/>
      </w:pPr>
      <w:r>
        <w:t xml:space="preserve">One of the most important features of the FFM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FFM.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FFM has proven to be a valid theoretical and empirical model to predict relevant life outcomes. Research such as Ozer &amp; Benet-Martinez (2006) or Roberts; Kuncel; Shiner; Caspi &amp; Goldberg ( 2007) has shown that scores for the Five Dimensions (and their related facets) are able to explain outcomes such as Academic and work performance, health, personality disorders, political attitudes and many more. The empirical findings linking FFM measures to life outcomes have reinforced the concurrent validity of the model.</w:t>
      </w:r>
    </w:p>
    <w:p>
      <w:pPr>
        <w:pStyle w:val="berschrift2"/>
      </w:pPr>
      <w:bookmarkStart w:id="25" w:name="facet-structures"/>
      <w:r>
        <w:t xml:space="preserve">Facet Structures</w:t>
      </w:r>
      <w:bookmarkEnd w:id="25"/>
    </w:p>
    <w:p>
      <w:pPr>
        <w:pStyle w:val="FirstParagraph"/>
      </w:pPr>
      <w:r>
        <w:t xml:space="preserve">There are a number of models that include a facet structure below the five broad domains. The most widely known model is the one suggested by Costa and McCrae (XXX). Other popular models have been suggested for the Big Five Inventory 2 (Soto &amp; John, 2017), the IPIP (JRP paper), and the HEXACO model (XXX), which also assumes six broad domains. Table 1 gives an overview of these different models listing their facets per domain as well as some information regarding their psychometric properties.</w:t>
      </w:r>
    </w:p>
    <w:p>
      <w:pPr>
        <w:pStyle w:val="Textkrper"/>
      </w:pPr>
      <w:r>
        <w:t xml:space="preserve">Table 1</w:t>
      </w:r>
    </w:p>
    <w:p>
      <w:pPr>
        <w:pStyle w:val="Textkrper"/>
      </w:pPr>
      <w:r>
        <w:t xml:space="preserve">As can be seen in the table, there is no consensus at the facet level between the different FFM questionnaires (look for overlaps &amp; few words about the table?)</w:t>
      </w:r>
      <w:r>
        <w:t xml:space="preserve"> </w:t>
      </w:r>
      <w:r>
        <w:t xml:space="preserve">The nosological network commonly assumed in FFM questionnaires is drawn from nuances through facets to domains, from more specific to more general. Relying in domains to explain and predict behaviour can benefit from ease of interpretability. However, optimal predictions for specific contexts can be enhanced if a more specific set of traits is used. On the other hand, using nuances to predict behavior might yield a stronger predictive ability (Seeboth &amp; Mottus, 2018), but as the number of predictors grow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Furthermore, there is a large corpus of research which points out to facets as important criterion predictors showing incremental validity to domains. For academic achievement criteria,</w:t>
      </w:r>
      <w:r>
        <w:t xml:space="preserve"> </w:t>
      </w:r>
      <w:r>
        <w:t xml:space="preserve">Paunonen and Ashton (2001)</w:t>
      </w:r>
      <w:r>
        <w:t xml:space="preserve"> </w:t>
      </w:r>
      <w:r>
        <w:t xml:space="preserve">showed that the facets achievement motivation and intellectual curiosity increased the variance accounted for by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performance in college grades were associated with low gregariousness, excitement seeking and order as well as high activity, openness to ideas and openness to values. Often different facets within the same domain can have effects in opposite directions, partially canceling out the predictive ability of the instruments when only paying attention to the dimensions. This is the case for Openness to ideas vs. Openness to fantasy, as the former is related positively to academic achievement whereas the latter is related negatively</w:t>
      </w:r>
      <w:r>
        <w:t xml:space="preserve"> </w:t>
      </w:r>
      <w:r>
        <w:t xml:space="preserve">(</w:t>
      </w:r>
      <w:r>
        <w:rPr>
          <w:b/>
        </w:rPr>
        <w:t xml:space="preserve">???</w:t>
      </w:r>
      <w:r>
        <w:t xml:space="preserve">)</w:t>
      </w:r>
      <w:r>
        <w:t xml:space="preserve">, resulting on a potential masking effect on the ability of Openness predicting the academic achievement.</w:t>
      </w:r>
    </w:p>
    <w:p>
      <w:pPr>
        <w:pStyle w:val="Textkrper"/>
      </w:pPr>
      <w:r>
        <w:t xml:space="preserve">As described above, facet measures often yield scores that have stronger test-criterion correlations than their respective domain scores (e.g., Ziegler et al., 2012; …). However, facet scores have also been shown to be related to personality disorders.</w:t>
      </w:r>
    </w:p>
    <w:p>
      <w:pPr>
        <w:pStyle w:val="berschrift2"/>
      </w:pPr>
      <w:bookmarkStart w:id="26" w:name="the-ffm-big-five-and-personality-disorders"/>
      <w:r>
        <w:t xml:space="preserve">The FFM / Big Five and Personality Disorders</w:t>
      </w:r>
      <w:bookmarkEnd w:id="26"/>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FFM domains and facets (American Psychiatric Association, 2013; Widiger &amp; Mullins-Sweatt, 2009)</w:t>
      </w:r>
    </w:p>
    <w:p>
      <w:pPr>
        <w:pStyle w:val="Textkrper"/>
      </w:pPr>
      <w:r>
        <w:t xml:space="preserve">This paradigm shift in clinical assessment of personality has led to the construction of the Personality Disorder Inventory (PID-5; Krueger, Derringer, Markon, Watson, &amp; Skodol, 2013), a 25-facet and five-dimension self-report inventory, with an informant-report version (Markon, Quilty, Bagby, &amp; Krueger, 2013). The big five dimensions mirror the FFM domains, although with a focus on the maladaptative end of the continuum,: I) Detachment (FFM’s introversion), II) Antagonism (absence of FFM’s Agreeableness), III) Disinhibition (absence of FFM’s Conscientiousness), IV) Negative affect (FFM’s Neuroticism) and V) Psychoticism (Absence of FFM’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krper"/>
      </w:pPr>
      <w:r>
        <w:t xml:space="preserve">In line with what has been stated previously for academic achievement, the examination of facets may result in an enhancement of the specificity of assessment when predicting PD</w:t>
      </w:r>
      <w:r>
        <w:t xml:space="preserve"> </w:t>
      </w:r>
      <w:r>
        <w:t xml:space="preserve">(Clark, 2005; Samuel &amp; Widiger, 2008)</w:t>
      </w:r>
      <w:r>
        <w:t xml:space="preserve">. This improvement of specificity resulted in a predictive gain ranging from 3% to 16% when comparing facets to domains predicting PD in the</w:t>
      </w:r>
      <w:r>
        <w:t xml:space="preserve"> </w:t>
      </w:r>
      <w:r>
        <w:t xml:space="preserve">Reynolds and Clark (2001)</w:t>
      </w:r>
      <w:r>
        <w:t xml:space="preserve"> </w:t>
      </w:r>
      <w:r>
        <w:t xml:space="preserve">study. Furthermore, the use of facets may be of extreme utility for these PD whose personality profile is less clear at the domain level. As</w:t>
      </w:r>
      <w:r>
        <w:t xml:space="preserve"> </w:t>
      </w:r>
      <w:r>
        <w:t xml:space="preserve">Saulsman and Page (2004)</w:t>
      </w:r>
      <w:r>
        <w:t xml:space="preserve"> </w:t>
      </w:r>
      <w:r>
        <w:t xml:space="preserve">point out, Schizotypal and Obsessive-Compulsive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w:t>
      </w:r>
    </w:p>
    <w:p>
      <w:pPr>
        <w:pStyle w:val="Textkrper"/>
      </w:pPr>
      <w:r>
        <w:t xml:space="preserve">Facet analysis and dedicated FFM questionnaires have been used to solve issues like those mentioned in the last paragraph. We propose in this study a general instrument to cover a broad number of facets which could aim for fine grained assessments.</w:t>
      </w:r>
    </w:p>
    <w:p>
      <w:pPr>
        <w:pStyle w:val="berschrift2"/>
      </w:pPr>
      <w:bookmarkStart w:id="27" w:name="this-study"/>
      <w:r>
        <w:t xml:space="preserve">This study</w:t>
      </w:r>
      <w:bookmarkEnd w:id="27"/>
    </w:p>
    <w:p>
      <w:pPr>
        <w:pStyle w:val="FirstParagraph"/>
      </w:pPr>
      <w:r>
        <w:t xml:space="preserve">We present in this paper an instrument for personality assessment which aims to cover the need for an internationally usable, open source and differentiated measure at the facet level. Two studies are presented in this work, for each one inspects the factor structure of the instrument on a different population drawn from a different culture. Measurement invariance across populations is examined. Internal consistency and criterion validity evidence has been tested. Data has been collected in the IPIP website, and the aim for this measure is that its openly available for professionals who wish to assess personality at an extensive facet level in both English and German language.</w:t>
      </w:r>
    </w:p>
    <w:p>
      <w:pPr>
        <w:pStyle w:val="berschrift1"/>
      </w:pPr>
      <w:bookmarkStart w:id="28" w:name="methods"/>
      <w:r>
        <w:t xml:space="preserve">Methods</w:t>
      </w:r>
      <w:bookmarkEnd w:id="28"/>
    </w:p>
    <w:p>
      <w:pPr>
        <w:pStyle w:val="FirstParagraph"/>
      </w:pPr>
      <w:r>
        <w:t xml:space="preserve">This paper consists of three studies. The first is about constructing a personality questionnaire out of the IPIP pool using EFA and CFA. The second study is about translating this questionnaire into German and testing the previously found structure. The third study is testing the measurement invariance between these two samples.</w:t>
      </w:r>
    </w:p>
    <w:p>
      <w:pPr>
        <w:pStyle w:val="berschrift2"/>
      </w:pPr>
      <w:bookmarkStart w:id="29" w:name="study-1-construction-with-an-us-american-sample"/>
      <w:r>
        <w:t xml:space="preserve">Study 1 – Construction with an US-American Sample</w:t>
      </w:r>
      <w:bookmarkEnd w:id="29"/>
    </w:p>
    <w:p>
      <w:pPr>
        <w:pStyle w:val="FirstParagraph"/>
      </w:pPr>
      <w:r>
        <w:t xml:space="preserve">Sample and procedure. 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w:t>
      </w:r>
    </w:p>
    <w:p>
      <w:pPr>
        <w:pStyle w:val="Textkrper"/>
      </w:pPr>
      <w:r>
        <w:t xml:space="preserve">At a first data preparation the data set was randomly split in two equally sized samples. Both samples were matched in relation to missing values, outliers and extreme values. In Sample 1 the mean age was 21.8 years (SD=6.3), in Sample 2 the mean age was 21.5 years (SD=5.6).</w:t>
      </w:r>
    </w:p>
    <w:p>
      <w:pPr>
        <w:pStyle w:val="berschrift3"/>
      </w:pPr>
      <w:bookmarkStart w:id="30" w:name="measures."/>
      <w:r>
        <w:t xml:space="preserve">Measures.</w:t>
      </w:r>
      <w:bookmarkEnd w:id="30"/>
    </w:p>
    <w:p>
      <w:pPr>
        <w:pStyle w:val="FirstParagraph"/>
      </w:pPr>
      <w:r>
        <w:t xml:space="preserve">Altogether, 525 items from the International Personality Item Pool (IPIP) were used to measure Neuroticism, Extraversion, Openness (to experience), Agreeableness and Conscientiousness. The IPIP is an open source database of personality items, which was launched in 1996, and contains over 2000 items (L. R. Goldberg et al., 2006).</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berschrift3"/>
      </w:pPr>
      <w:bookmarkStart w:id="31" w:name="statistical-analyses."/>
      <w:r>
        <w:t xml:space="preserve">Statistical analyses.</w:t>
      </w:r>
      <w:bookmarkEnd w:id="31"/>
    </w:p>
    <w:p>
      <w:pPr>
        <w:pStyle w:val="berschrift4"/>
      </w:pPr>
      <w:bookmarkStart w:id="32" w:name="efa-with-subsample-1."/>
      <w:r>
        <w:t xml:space="preserve">EFA with subsample 1.</w:t>
      </w:r>
      <w:bookmarkEnd w:id="32"/>
    </w:p>
    <w:p>
      <w:pPr>
        <w:pStyle w:val="FirstParagraph"/>
      </w:pPr>
      <w:r>
        <w:t xml:space="preserve">To determine the number of possible facets per domain Velicer’s (1976) Minimum Average Partial (MAP) method and Horn’s (1965) parallel analysis (PA) method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berschrift4"/>
      </w:pPr>
      <w:bookmarkStart w:id="33" w:name="cfa-and-esem-with-subsample-2."/>
      <w:r>
        <w:t xml:space="preserve">CFA and ESEM with subsample 2.</w:t>
      </w:r>
      <w:bookmarkEnd w:id="33"/>
    </w:p>
    <w:p>
      <w:pPr>
        <w:pStyle w:val="FirstParagraph"/>
      </w:pPr>
      <w:r>
        <w:t xml:space="preserve">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maximum likelihood),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berschrift4"/>
      </w:pPr>
      <w:bookmarkStart w:id="34" w:name="correlations-and-regressions."/>
      <w:r>
        <w:t xml:space="preserve">Correlations and regressions.</w:t>
      </w:r>
      <w:bookmarkEnd w:id="34"/>
    </w:p>
    <w:p>
      <w:pPr>
        <w:pStyle w:val="FirstParagraph"/>
      </w:pPr>
      <w:r>
        <w:t xml:space="preserve">To examine the nomological structure of the facets and domains to external constructs like life satisfaction and education, correlations and multiple regression were computed.</w:t>
      </w:r>
    </w:p>
    <w:p>
      <w:pPr>
        <w:pStyle w:val="berschrift2"/>
      </w:pPr>
      <w:bookmarkStart w:id="35" w:name="study-2-german-translation"/>
      <w:r>
        <w:t xml:space="preserve">Study 2 – German Translation</w:t>
      </w:r>
      <w:bookmarkEnd w:id="35"/>
    </w:p>
    <w:p>
      <w:pPr>
        <w:pStyle w:val="berschrift3"/>
      </w:pPr>
      <w:bookmarkStart w:id="36" w:name="sample-and-procedure."/>
      <w:r>
        <w:t xml:space="preserve">Sample and procedure.</w:t>
      </w:r>
      <w:bookmarkEnd w:id="36"/>
    </w:p>
    <w:p>
      <w:pPr>
        <w:pStyle w:val="FirstParagraph"/>
      </w:pPr>
      <w:r>
        <w:t xml:space="preserve">The representative sample consisted of 387 German speakers (49.1% male) with a mean age of 45.6 years (SD=17.5).</w:t>
      </w:r>
    </w:p>
    <w:p>
      <w:pPr>
        <w:pStyle w:val="berschrift3"/>
      </w:pPr>
      <w:bookmarkStart w:id="37" w:name="measures.-1"/>
      <w:r>
        <w:t xml:space="preserve">Measures.</w:t>
      </w:r>
      <w:bookmarkEnd w:id="37"/>
    </w:p>
    <w:p>
      <w:pPr>
        <w:pStyle w:val="FirstParagraph"/>
      </w:pPr>
      <w:r>
        <w:t xml:space="preserve">The five items per facet derived from Study 1 were translated and back-translated by bilingual experts, creating a German version of the measure used there.</w:t>
      </w:r>
    </w:p>
    <w:p>
      <w:pPr>
        <w:pStyle w:val="berschrift3"/>
      </w:pPr>
      <w:bookmarkStart w:id="38" w:name="statistical-analyses.-1"/>
      <w:r>
        <w:t xml:space="preserve">Statistical analyses.</w:t>
      </w:r>
      <w:bookmarkEnd w:id="38"/>
    </w:p>
    <w:p>
      <w:pPr>
        <w:pStyle w:val="berschrift4"/>
      </w:pPr>
      <w:bookmarkStart w:id="39" w:name="step-1-examining-the-structure."/>
      <w:r>
        <w:t xml:space="preserve">Step 1 – Examining the structure.</w:t>
      </w:r>
      <w:bookmarkEnd w:id="39"/>
    </w:p>
    <w:p>
      <w:pPr>
        <w:pStyle w:val="FirstParagraph"/>
      </w:pPr>
      <w:r>
        <w:t xml:space="preserve">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berschrift4"/>
      </w:pPr>
      <w:bookmarkStart w:id="40" w:name="step-2-testing-for-measurement-invariance."/>
      <w:r>
        <w:t xml:space="preserve">Step 2 – Testing for measurement invariance.</w:t>
      </w:r>
      <w:bookmarkEnd w:id="40"/>
    </w:p>
    <w:p>
      <w:pPr>
        <w:pStyle w:val="FirstParagraph"/>
      </w:pPr>
      <w:r>
        <w:t xml:space="preserve">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 (Chen, 2007).</w:t>
      </w:r>
    </w:p>
    <w:p>
      <w:pPr>
        <w:pStyle w:val="berschrift1"/>
      </w:pPr>
      <w:bookmarkStart w:id="41" w:name="results"/>
      <w:r>
        <w:t xml:space="preserve">Results</w:t>
      </w:r>
      <w:bookmarkEnd w:id="41"/>
    </w:p>
    <w:p>
      <w:pPr>
        <w:pStyle w:val="berschrift2"/>
      </w:pPr>
      <w:bookmarkStart w:id="42" w:name="study-1-construction-with-an-us-american-sample-1"/>
      <w:r>
        <w:t xml:space="preserve">Study 1 – Construction with an US-American sample</w:t>
      </w:r>
      <w:bookmarkEnd w:id="42"/>
    </w:p>
    <w:p>
      <w:pPr>
        <w:pStyle w:val="berschrift3"/>
      </w:pPr>
      <w:bookmarkStart w:id="43" w:name="results-of-the-efa"/>
      <w:r>
        <w:t xml:space="preserve">Results of the EFA</w:t>
      </w:r>
      <w:bookmarkEnd w:id="43"/>
    </w:p>
    <w:p>
      <w:pPr>
        <w:pStyle w:val="FirstParagraph"/>
      </w:pPr>
      <w:r>
        <w:t xml:space="preserve">In Table 1 you can see model fits for the chosen facet model for each domain as well as Eigenvalues and results from MAP and PA test.</w:t>
      </w:r>
      <w:r>
        <w:t xml:space="preserve"> </w:t>
      </w:r>
      <w:r>
        <w:t xml:space="preserve">To ensure that each facet is homogeneous and therefore, to reduce the risk of cross domain loadings, items with factor loadings less than .30 were eliminated. This was only done when item content was also judged as being non-central to the domain in question (Ziegler, 2014).</w:t>
      </w:r>
      <w:r>
        <w:t xml:space="preserve"> </w:t>
      </w:r>
      <w:r>
        <w:t xml:space="preserve">According to that Agreeableness consists of eight facets after two facets were eliminated due to weakly loading and inconsistent items. The remaining facets are named Appreciation, Integrity, Low competitiveness, Readiness to give feedback, Search for support, Good faith, Genuineness and Altruism.</w:t>
      </w:r>
      <w:r>
        <w:t xml:space="preserve"> </w:t>
      </w:r>
      <w:r>
        <w:t xml:space="preserve">Conscientiousness consists of nine facets after one facet with item factor loadings less than .30 was excluded, which are named: Dominance, Persistence, Self-discipline, Task planning, Goal orientation, Carefulness, Orderliness, Wish to work to capacity and Productivity.</w:t>
      </w:r>
      <w:r>
        <w:t xml:space="preserve"> </w:t>
      </w:r>
      <w:r>
        <w:t xml:space="preserve">Extraversion comprises of nine facets, because a new facet (Energy) was added. The original model with eight facets did not explain the physical part of Extraversion very well. The facets are Sociability, Readiness to take risks, Wish for affiliation, Positive attitude, Forcefulness, Communicativeness, Humor, Conviviality and Energy.</w:t>
      </w:r>
      <w:r>
        <w:t xml:space="preserve"> </w:t>
      </w:r>
      <w:r>
        <w:t xml:space="preserve">Neuroticism (here interpreted in the way of emotional stability) consists of seven facets, because one facet was dropped due to poor interpretability, and was therefore not included in the subsequent analyses. The remaining facets are named Equanimity, Confidence, Carefreeness, Mental balance, Drive, Emotional robustness and Self-attention.</w:t>
      </w:r>
      <w:r>
        <w:t xml:space="preserve"> </w:t>
      </w:r>
      <w:r>
        <w:t xml:space="preserve">Openness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r>
        <w:t xml:space="preserve"> </w:t>
      </w:r>
      <w:r>
        <w:t xml:space="preserve">The items to each facet are listed in the appendix (A).</w:t>
      </w:r>
    </w:p>
    <w:p>
      <w:pPr>
        <w:pStyle w:val="berschrift3"/>
      </w:pPr>
      <w:bookmarkStart w:id="44" w:name="results-of-cfa-and-esem."/>
      <w:r>
        <w:t xml:space="preserve">Results of CFA and ESEM.</w:t>
      </w:r>
      <w:bookmarkEnd w:id="44"/>
    </w:p>
    <w:p>
      <w:pPr>
        <w:pStyle w:val="FirstParagraph"/>
      </w:pPr>
      <w:r>
        <w:t xml:space="preserve">All measurement models for the facets were fitting well, results can be found in Table 2.</w:t>
      </w:r>
      <w:r>
        <w:t xml:space="preserve"> </w:t>
      </w:r>
      <w:r>
        <w:t xml:space="preserve">The exploratory structural equation model (ESEM) of the final model with all five domains fits well with CFI = .87, RMSEA = .072, SRMR = .036. As you can see in Table 3 nearly all facets load significantly on their intended domain, but sometimes have loadings on other domains also, which are conform with the theory and the facet content.</w:t>
      </w:r>
    </w:p>
    <w:p>
      <w:pPr>
        <w:pStyle w:val="berschrift2"/>
      </w:pPr>
      <w:bookmarkStart w:id="45" w:name="study-2-german-translation-1"/>
      <w:r>
        <w:t xml:space="preserve">Study 2 – German Translation</w:t>
      </w:r>
      <w:bookmarkEnd w:id="45"/>
    </w:p>
    <w:p>
      <w:pPr>
        <w:pStyle w:val="berschrift3"/>
      </w:pPr>
      <w:bookmarkStart w:id="46" w:name="results-of-the-cfa."/>
      <w:r>
        <w:t xml:space="preserve">Results of the CFA.</w:t>
      </w:r>
      <w:bookmarkEnd w:id="46"/>
    </w:p>
    <w:p>
      <w:pPr>
        <w:pStyle w:val="FirstParagraph"/>
      </w:pPr>
      <w:r>
        <w:t xml:space="preserve">The measurement models of the American sample were replicated for the reduced number of item per facet. Model fits can be seen in Table 4. The ESEM with all five domains fits well with CFI = .82, RMSEA = .078, SRMR = .044. Table 5 shows the ESEM factor loadings for the German sample. All facets load significantly on their intended domain but can have loadings on other domains as well.</w:t>
      </w:r>
    </w:p>
    <w:p>
      <w:pPr>
        <w:pStyle w:val="berschrift2"/>
      </w:pPr>
      <w:bookmarkStart w:id="47" w:name="study-3-testing-for-measurement-invariance"/>
      <w:r>
        <w:t xml:space="preserve">Study 3 – Testing for measurement invariance</w:t>
      </w:r>
      <w:bookmarkEnd w:id="47"/>
    </w:p>
    <w:p>
      <w:pPr>
        <w:pStyle w:val="FirstParagraph"/>
      </w:pPr>
      <w:r>
        <w:t xml:space="preserve">For analyzing the measurement invariance the latest facet model structure (with additional facets) was taken. The results are shown in Table 6.</w:t>
      </w:r>
      <w:r>
        <w:t xml:space="preserve"> </w:t>
      </w:r>
      <w:r>
        <w:t xml:space="preserve">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r>
        <w:t xml:space="preserve"> </w:t>
      </w:r>
      <w:r>
        <w:t xml:space="preserve">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r>
        <w:t xml:space="preserve"> </w:t>
      </w:r>
      <w:r>
        <w:t xml:space="preserve">The only facet with strong factorial measurement invariance is Shyness, a facet of Extraversion</w:t>
      </w:r>
    </w:p>
    <w:p>
      <w:pPr>
        <w:pStyle w:val="berschrift1"/>
      </w:pPr>
      <w:bookmarkStart w:id="48" w:name="references"/>
      <w:r>
        <w:t xml:space="preserve">References</w:t>
      </w:r>
      <w:bookmarkEnd w:id="48"/>
    </w:p>
    <w:bookmarkStart w:id="69" w:name="refs"/>
    <w:bookmarkStart w:id="50" w:name="ref-Clark2005"/>
    <w:p>
      <w:pPr>
        <w:pStyle w:val="FirstParagraph"/>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49">
        <w:r>
          <w:rPr>
            <w:rStyle w:val="Hyperlink"/>
          </w:rPr>
          <w:t xml:space="preserve">10.1037/0021-843X.114.4.505</w:t>
        </w:r>
      </w:hyperlink>
    </w:p>
    <w:bookmarkEnd w:id="50"/>
    <w:bookmarkStart w:id="52"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51">
        <w:r>
          <w:rPr>
            <w:rStyle w:val="Hyperlink"/>
          </w:rPr>
          <w:t xml:space="preserve">10.1037/10140-003</w:t>
        </w:r>
      </w:hyperlink>
    </w:p>
    <w:bookmarkEnd w:id="52"/>
    <w:bookmarkStart w:id="54"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53">
        <w:r>
          <w:rPr>
            <w:rStyle w:val="Hyperlink"/>
          </w:rPr>
          <w:t xml:space="preserve">10.1016/j.lindif.2003.08.001</w:t>
        </w:r>
      </w:hyperlink>
    </w:p>
    <w:bookmarkEnd w:id="54"/>
    <w:bookmarkStart w:id="56"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55">
        <w:r>
          <w:rPr>
            <w:rStyle w:val="Hyperlink"/>
          </w:rPr>
          <w:t xml:space="preserve">10.1037/0003-066X.61.3.204</w:t>
        </w:r>
      </w:hyperlink>
    </w:p>
    <w:bookmarkEnd w:id="56"/>
    <w:bookmarkStart w:id="58"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57">
        <w:r>
          <w:rPr>
            <w:rStyle w:val="Hyperlink"/>
          </w:rPr>
          <w:t xml:space="preserve">10.1006/jrpe.2000.2309</w:t>
        </w:r>
      </w:hyperlink>
    </w:p>
    <w:bookmarkEnd w:id="58"/>
    <w:bookmarkStart w:id="60"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59">
        <w:r>
          <w:rPr>
            <w:rStyle w:val="Hyperlink"/>
          </w:rPr>
          <w:t xml:space="preserve">10.1111/1467-6494.00142</w:t>
        </w:r>
      </w:hyperlink>
    </w:p>
    <w:bookmarkEnd w:id="60"/>
    <w:bookmarkStart w:id="62"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61">
        <w:r>
          <w:rPr>
            <w:rStyle w:val="Hyperlink"/>
          </w:rPr>
          <w:t xml:space="preserve">10.1016/j.cpr.2008.07.002</w:t>
        </w:r>
      </w:hyperlink>
    </w:p>
    <w:bookmarkEnd w:id="62"/>
    <w:bookmarkStart w:id="64"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63">
        <w:r>
          <w:rPr>
            <w:rStyle w:val="Hyperlink"/>
          </w:rPr>
          <w:t xml:space="preserve">10.1016/j.cpr.2002.09.001</w:t>
        </w:r>
      </w:hyperlink>
    </w:p>
    <w:bookmarkEnd w:id="64"/>
    <w:bookmarkStart w:id="66" w:name="ref-Ziegler2014"/>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65">
        <w:r>
          <w:rPr>
            <w:rStyle w:val="Hyperlink"/>
          </w:rPr>
          <w:t xml:space="preserve">10.1016/j.lindif.2013.10.008</w:t>
        </w:r>
      </w:hyperlink>
    </w:p>
    <w:bookmarkEnd w:id="66"/>
    <w:bookmarkStart w:id="68"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67">
        <w:r>
          <w:rPr>
            <w:rStyle w:val="Hyperlink"/>
          </w:rPr>
          <w:t xml:space="preserve">10.1002/per</w:t>
        </w:r>
      </w:hyperlink>
    </w:p>
    <w:bookmarkEnd w:id="68"/>
    <w:bookmarkEnd w:id="69"/>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2/per" TargetMode="External" /><Relationship Type="http://schemas.openxmlformats.org/officeDocument/2006/relationships/hyperlink" Id="rId57" Target="https://doi.org/10.1006/jrpe.2000.2309" TargetMode="External" /><Relationship Type="http://schemas.openxmlformats.org/officeDocument/2006/relationships/hyperlink" Id="rId63" Target="https://doi.org/10.1016/j.cpr.2002.09.001" TargetMode="External" /><Relationship Type="http://schemas.openxmlformats.org/officeDocument/2006/relationships/hyperlink" Id="rId61" Target="https://doi.org/10.1016/j.cpr.2008.07.002" TargetMode="External" /><Relationship Type="http://schemas.openxmlformats.org/officeDocument/2006/relationships/hyperlink" Id="rId53" Target="https://doi.org/10.1016/j.lindif.2003.08.001" TargetMode="External" /><Relationship Type="http://schemas.openxmlformats.org/officeDocument/2006/relationships/hyperlink" Id="rId65" Target="https://doi.org/10.1016/j.lindif.2013.10.008" TargetMode="External" /><Relationship Type="http://schemas.openxmlformats.org/officeDocument/2006/relationships/hyperlink" Id="rId55" Target="https://doi.org/10.1037/0003-066X.61.3.204" TargetMode="External" /><Relationship Type="http://schemas.openxmlformats.org/officeDocument/2006/relationships/hyperlink" Id="rId49" Target="https://doi.org/10.1037/0021-843X.114.4.505" TargetMode="External" /><Relationship Type="http://schemas.openxmlformats.org/officeDocument/2006/relationships/hyperlink" Id="rId51" Target="https://doi.org/10.1037/10140-003" TargetMode="External" /><Relationship Type="http://schemas.openxmlformats.org/officeDocument/2006/relationships/hyperlink" Id="rId59" Target="https://doi.org/10.1111/1467-6494.00142"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per" TargetMode="External" /><Relationship Type="http://schemas.openxmlformats.org/officeDocument/2006/relationships/hyperlink" Id="rId57" Target="https://doi.org/10.1006/jrpe.2000.2309" TargetMode="External" /><Relationship Type="http://schemas.openxmlformats.org/officeDocument/2006/relationships/hyperlink" Id="rId63" Target="https://doi.org/10.1016/j.cpr.2002.09.001" TargetMode="External" /><Relationship Type="http://schemas.openxmlformats.org/officeDocument/2006/relationships/hyperlink" Id="rId61" Target="https://doi.org/10.1016/j.cpr.2008.07.002" TargetMode="External" /><Relationship Type="http://schemas.openxmlformats.org/officeDocument/2006/relationships/hyperlink" Id="rId53" Target="https://doi.org/10.1016/j.lindif.2003.08.001" TargetMode="External" /><Relationship Type="http://schemas.openxmlformats.org/officeDocument/2006/relationships/hyperlink" Id="rId65" Target="https://doi.org/10.1016/j.lindif.2013.10.008" TargetMode="External" /><Relationship Type="http://schemas.openxmlformats.org/officeDocument/2006/relationships/hyperlink" Id="rId55" Target="https://doi.org/10.1037/0003-066X.61.3.204" TargetMode="External" /><Relationship Type="http://schemas.openxmlformats.org/officeDocument/2006/relationships/hyperlink" Id="rId49" Target="https://doi.org/10.1037/0021-843X.114.4.505" TargetMode="External" /><Relationship Type="http://schemas.openxmlformats.org/officeDocument/2006/relationships/hyperlink" Id="rId51" Target="https://doi.org/10.1037/10140-003" TargetMode="External" /><Relationship Type="http://schemas.openxmlformats.org/officeDocument/2006/relationships/hyperlink" Id="rId59" Target="https://doi.org/10.1111/1467-6494.00142"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faceted, open source, measure of personality</dc:title>
  <dc:creator/>
  <cp:keywords/>
  <dcterms:created xsi:type="dcterms:W3CDTF">2018-06-18T14:28:06Z</dcterms:created>
  <dcterms:modified xsi:type="dcterms:W3CDTF">2018-06-18T14:28:06Z</dcterms:modified>
</cp:coreProperties>
</file>